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Beijing</w:t>
      </w:r>
    </w:p>
    <w:bookmarkStart w:id="20" w:name="Xf8fc2036598b4e722e25a57490f8058663ec230"/>
    <w:p>
      <w:pPr>
        <w:pStyle w:val="Heading1"/>
      </w:pPr>
      <w:r>
        <w:t xml:space="preserve">Internship Application Letter for Aerospace Engineer Position</w:t>
      </w:r>
    </w:p>
    <w:p>
      <w:pPr>
        <w:pStyle w:val="FirstParagraph"/>
      </w:pPr>
      <w:r>
        <w:t xml:space="preserve">Jane Zhang | +86 138 1234 5678 | jane.zhang@email.com | Beijing, China</w:t>
      </w:r>
    </w:p>
    <w:bookmarkEnd w:id="20"/>
    <w:p>
      <w:pPr>
        <w:pStyle w:val="BodyText"/>
      </w:pPr>
      <w:r>
        <w:t xml:space="preserve">Dear Hiring Manager,</w:t>
      </w:r>
    </w:p>
    <w:p>
      <w:pPr>
        <w:pStyle w:val="BodyText"/>
      </w:pPr>
      <w:r>
        <w:t xml:space="preserve">It is with profound enthusiasm that I submit my</w:t>
      </w:r>
      <w:r>
        <w:t xml:space="preserve"> </w:t>
      </w:r>
      <w:r>
        <w:t xml:space="preserve">Internship Application Letter</w:t>
      </w:r>
      <w:r>
        <w:t xml:space="preserve"> </w:t>
      </w:r>
      <w:r>
        <w:t xml:space="preserve">for the Aerospace Engineer Internship position at your esteemed organization in Beijing. As a final-year undergraduate student specializing in Aeronautical Engineering at Tsinghua University, I have meticulously prepared myself to contribute meaningfully to China's ambitious aerospace initiatives while deepening my technical expertise within the dynamic ecosystem of</w:t>
      </w:r>
      <w:r>
        <w:t xml:space="preserve"> </w:t>
      </w:r>
      <w:r>
        <w:t xml:space="preserve">China Beijing</w:t>
      </w:r>
      <w:r>
        <w:t xml:space="preserve">. The opportunity to apply my academic foundation and passion for cutting-edge aerospace technology at an organization shaping the future of space exploration in this global hub represents the pinnacle of my professional aspirations.</w:t>
      </w:r>
    </w:p>
    <w:p>
      <w:pPr>
        <w:pStyle w:val="BodyText"/>
      </w:pPr>
      <w:r>
        <w:t xml:space="preserve">My academic journey has been rigorously aligned with the demands of modern aerospace engineering, with a focus on propulsion systems, computational fluid dynamics (CFD), and spacecraft structural analysis. At Tsinghua University's School of Aerospace Engineering, I completed advanced coursework including "Advanced Orbital Mechanics," "Composite Material Applications in Aircraft Design," and "Spacecraft Attitude Control Systems." My senior thesis, "</w:t>
      </w:r>
      <w:r>
        <w:t xml:space="preserve">Aerospace Engineer</w:t>
      </w:r>
      <w:r>
        <w:t xml:space="preserve">-Driven Optimization of CubeSat Thermal Management for Low-Earth Orbit Missions," involved developing CFD models that reduced thermal stress by 22% under simulated space conditions – a project directly relevant to the challenges faced by Beijing-based aerospace pioneers. I have also maintained a 3.8/4.0 GPA while serving as Vice President of the Tsinghua Space Society, organizing technical workshops attended by over 150 students and industry professionals from China Aerospace Science and Technology Corporation (CASC).</w:t>
      </w:r>
    </w:p>
    <w:p>
      <w:pPr>
        <w:pStyle w:val="BodyText"/>
      </w:pPr>
      <w:r>
        <w:t xml:space="preserve">What compels me to pursue this internship in</w:t>
      </w:r>
      <w:r>
        <w:t xml:space="preserve"> </w:t>
      </w:r>
      <w:r>
        <w:t xml:space="preserve">China Beijing</w:t>
      </w:r>
      <w:r>
        <w:t xml:space="preserve"> </w:t>
      </w:r>
      <w:r>
        <w:t xml:space="preserve">specifically is the city's unparalleled position as the epicenter of China's aerospace revolution. Having visited the China National Space Administration (CNSA) headquarters and observed ongoing preparations for the Chang'e lunar exploration program, I witnessed firsthand how Beijing's engineering talent is accelerating national milestones – from reusable launch vehicles to interplanetary probes. I am particularly drawn to your organization's work on the Long March 10 heavy-lift rocket and the upcoming space station expansion, where my skills in MATLAB-based trajectory optimization and ANSYS structural analysis could directly support critical development phases. The prospect of contributing to projects that will position</w:t>
      </w:r>
      <w:r>
        <w:t xml:space="preserve"> </w:t>
      </w:r>
      <w:r>
        <w:t xml:space="preserve">China Beijing</w:t>
      </w:r>
      <w:r>
        <w:t xml:space="preserve"> </w:t>
      </w:r>
      <w:r>
        <w:t xml:space="preserve">at the forefront of global space innovation is deeply motivating.</w:t>
      </w:r>
    </w:p>
    <w:p>
      <w:pPr>
        <w:pStyle w:val="BodyText"/>
      </w:pPr>
      <w:r>
        <w:t xml:space="preserve">Beyond technical proficiency, I bring cultural fluency essential for thriving in Beijing's professional environment. Having grown up in Shanghai but completed all university studies in Beijing, I am fully bilingual (English and Mandarin) with native-level business communication skills. During a summer internship at AVIC (Aviation Industry Corporation of China), I collaborated daily with engineers on the J-20 stealth fighter program, navigating cross-functional teams across departments – an experience that honed my ability to translate complex technical concepts for diverse stakeholders. My understanding of Chinese aerospace industry standards (GB and GJB) and regulatory frameworks further ensures I can immediately contribute without adjustment period. In fact, during a recent visit to Beijing's Aerospace City industrial park, I engaged with engineers from CASIC who confirmed the growing demand for interns with both Western engineering methodologies and local technical expertise – a perfect match for my background.</w:t>
      </w:r>
    </w:p>
    <w:p>
      <w:pPr>
        <w:pStyle w:val="BodyText"/>
      </w:pPr>
      <w:r>
        <w:t xml:space="preserve">I recognize that becoming an effective</w:t>
      </w:r>
      <w:r>
        <w:t xml:space="preserve"> </w:t>
      </w:r>
      <w:r>
        <w:t xml:space="preserve">Aerospace Engineer</w:t>
      </w:r>
      <w:r>
        <w:t xml:space="preserve"> </w:t>
      </w:r>
      <w:r>
        <w:t xml:space="preserve">requires more than classroom knowledge; it demands immersion in real-world challenges. That is precisely why I am eager to bring my computational modeling skills, dedication to safety-critical systems, and understanding of China's strategic aerospace vision to your team. Your organization's commitment to the "China Space Program 2030" goals – including Mars sample return missions and quantum satellite networks – aligns perfectly with my technical interests in autonomous navigation systems. I am particularly excited about potential contributions to your upcoming Beidou-5 constellation expansion, where my work on GNSS signal processing during university projects could prove valuable.</w:t>
      </w:r>
    </w:p>
    <w:p>
      <w:pPr>
        <w:pStyle w:val="BodyText"/>
      </w:pPr>
      <w:r>
        <w:t xml:space="preserve">In the context of Beijing's rapidly evolving aerospace landscape, I have proactively strengthened my capabilities beyond academic requirements. I completed a six-month certification in "Advanced Rocket Propulsion Systems" at the Beijing Institute of Technology and contributed to an open-source propulsion simulation tool now used by five research groups nationwide. My hands-on experience includes building and testing a 3D-printed hybrid rocket engine (250N thrust) for my university's rocketry club – a project that demanded precision engineering under tight deadlines, mirroring the operational realities of Beijing-based aerospace manufacturers. Furthermore, I have followed your organization's breakthroughs with the Queqiao-2 lunar relay satellite and am eager to learn from engineers who pioneered this technology.</w:t>
      </w:r>
    </w:p>
    <w:p>
      <w:pPr>
        <w:pStyle w:val="BodyText"/>
      </w:pPr>
      <w:r>
        <w:t xml:space="preserve">The synergy between my technical preparation and</w:t>
      </w:r>
      <w:r>
        <w:t xml:space="preserve"> </w:t>
      </w:r>
      <w:r>
        <w:t xml:space="preserve">China Beijing</w:t>
      </w:r>
      <w:r>
        <w:t xml:space="preserve">'s strategic priorities makes me exceptionally positioned to deliver immediate value. I understand that your internship program seeks candidates who can bridge theoretical knowledge with practical application in China's unique aerospace ecosystem. My fluency in both international engineering standards (ASME, SAE) and Chinese technical protocols ensures seamless collaboration from day one. More importantly, I share your vision of positioning Beijing as the global leader in sustainable space exploration – a mission that requires not just engineering excellence but cultural intelligence and unwavering commitment to national goals.</w:t>
      </w:r>
    </w:p>
    <w:p>
      <w:pPr>
        <w:pStyle w:val="BodyText"/>
      </w:pPr>
      <w:r>
        <w:t xml:space="preserve">I am prepared to relocate immediately to Beijing and have secured housing within 10 minutes of the proposed internship location. My resume, attached for your review, provides further detail on my technical competencies including proficiency in CATIA V6, Python for data analysis, and ISO 9001 quality management systems. I would be honored to discuss how my skills in aerodynamic optimization and spacecraft subsystem design can support your team's objectives during a brief interview at your earliest convenience.</w:t>
      </w:r>
    </w:p>
    <w:p>
      <w:pPr>
        <w:pStyle w:val="BodyText"/>
      </w:pPr>
      <w:r>
        <w:t xml:space="preserve">Sincerely,</w:t>
      </w:r>
      <w:r>
        <w:br/>
      </w:r>
      <w:r>
        <w:br/>
      </w:r>
      <w:r>
        <w:t xml:space="preserve">Jane Zhang</w:t>
      </w:r>
      <w:r>
        <w:br/>
      </w:r>
      <w:r>
        <w:t xml:space="preserve">Aeronautical Engineering Student, Tsinghua University</w:t>
      </w:r>
    </w:p>
    <w:p>
      <w:pPr>
        <w:pStyle w:val="BodyText"/>
      </w:pPr>
      <w:r>
        <w:t xml:space="preserve">Word Count: 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in Beijing</dc:title>
  <dc:creator/>
  <dc:language>en</dc:language>
  <cp:keywords/>
  <dcterms:created xsi:type="dcterms:W3CDTF">2026-07-15T01:35:48Z</dcterms:created>
  <dcterms:modified xsi:type="dcterms:W3CDTF">2026-07-15T0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